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Pursuing Banking Excellence in Chile Santiago</w:t>
      </w:r>
    </w:p>
    <w:bookmarkEnd w:id="20"/>
    <w:p>
      <w:pPr>
        <w:pStyle w:val="BodyText"/>
      </w:pPr>
      <w:r>
        <w:rPr>
          <w:bCs/>
          <w:b/>
        </w:rPr>
        <w:t xml:space="preserve">Dear Hiring Manager,</w:t>
      </w:r>
    </w:p>
    <w:p>
      <w:pPr>
        <w:pStyle w:val="BodyText"/>
      </w:pPr>
      <w:r>
        <w:t xml:space="preserve">I am writing this Internship Application Letter to express my profound enthusiasm for the Banking Internship position at your esteemed institution in Santiago, Chile. As a dedicated Finance and International Business student at Pontificia Universidad Católica de Chile, I have meticulously prepared myself to contribute meaningfully to your team while immersing myself in the vibrant financial ecosystem of Chile Santiago. This opportunity represents not merely an internship but a pivotal step toward my professional identity as a future Banker within Latin America's most dynamic economic hub.</w:t>
      </w:r>
    </w:p>
    <w:bookmarkStart w:id="21" w:name="why-banking-why-santiago"/>
    <w:p>
      <w:pPr>
        <w:pStyle w:val="Heading2"/>
      </w:pPr>
      <w:r>
        <w:t xml:space="preserve">Why Banking? Why Santiago?</w:t>
      </w:r>
    </w:p>
    <w:p>
      <w:pPr>
        <w:pStyle w:val="FirstParagraph"/>
      </w:pPr>
      <w:r>
        <w:t xml:space="preserve">My fascination with banking began during my family's relocation to Chile Santiago at age 14, where I witnessed firsthand how financial institutions catalyzed community development in neighborhoods like Providencia and Las Condes. Observing local Bankers navigate Chile's unique economic landscape—balancing the volatility of copper markets with social inclusion initiatives—ignited my passion for ethical finance. This isn't merely theoretical; it's lived experience. The Banco Central de Chile's recent fintech regulations and Santiago's emergence as a regional hub for sustainable banking have only intensified my commitment to becoming a Banker who bridges global best practices with Chilean socioeconomic realities.</w:t>
      </w:r>
    </w:p>
    <w:p>
      <w:pPr>
        <w:pStyle w:val="BodyText"/>
      </w:pPr>
      <w:r>
        <w:t xml:space="preserve">Chile Santiago offers an unparalleled laboratory for banking innovation. The city’s concentration of multinational banks, rising fintech startups, and complex regulatory environment provides the ideal crucible for developing nuanced financial acumen. I am particularly drawn to your institution’s pioneering work in inclusive finance through programs like "Banco de Desarrollo" and your strategic partnerships with microfinance institutions across the Atacama Desert region—exactly the kind of forward-thinking approach I aspire to champion as a future Banker.</w:t>
      </w:r>
    </w:p>
    <w:bookmarkEnd w:id="21"/>
    <w:bookmarkStart w:id="22" w:name="Xbc8c071fdd8c578edf1485d5da289192d84d2f6"/>
    <w:p>
      <w:pPr>
        <w:pStyle w:val="Heading2"/>
      </w:pPr>
      <w:r>
        <w:t xml:space="preserve">Academic Preparation and Technical Competencies</w:t>
      </w:r>
    </w:p>
    <w:p>
      <w:pPr>
        <w:pStyle w:val="FirstParagraph"/>
      </w:pPr>
      <w:r>
        <w:t xml:space="preserve">My academic journey at PUC Chile has equipped me with rigorous analytical frameworks directly applicable to modern banking. In my senior-year course "Financial Markets of Emerging Economies," I conducted a comparative analysis of Chile Santiago's stock exchange versus Brazil's B3, developing predictive models for foreign investment flows into Latin American banks. This project required mastery of Bloomberg Terminal data, statistical modeling using R, and an understanding of Central Bank monetary policies—skills I am eager to apply at your institution.</w:t>
      </w:r>
    </w:p>
    <w:p>
      <w:pPr>
        <w:pStyle w:val="BodyText"/>
      </w:pPr>
      <w:r>
        <w:t xml:space="preserve">Beyond technical skills, I’ve cultivated critical soft competencies through cross-cultural experiences. As President of the Student Finance Association (2023), I organized a workshop on digital banking literacy for Santiago’s elderly population in partnership with BancoEstado, navigating language barriers and cultural nuances to increase participation by 65%. This experience cemented my belief that a successful Banker must prioritize accessibility without compromising financial integrity—a principle I will uphold during my Internship Application process.</w:t>
      </w:r>
    </w:p>
    <w:p>
      <w:pPr>
        <w:pStyle w:val="BodyText"/>
      </w:pPr>
      <w:r>
        <w:t xml:space="preserve">I also possess fluency in Spanish (native), English (C1 proficiency), and basic Portuguese—all essential for collaborating with regional teams across Chile Santiago and the Andean Community. My certification in "Chilean Financial Regulations" from the Asociación de Bancos de Chile further demonstrates my proactive engagement with local market specifics.</w:t>
      </w:r>
    </w:p>
    <w:bookmarkEnd w:id="22"/>
    <w:bookmarkStart w:id="23" w:name="why-this-institution-why-now"/>
    <w:p>
      <w:pPr>
        <w:pStyle w:val="Heading2"/>
      </w:pPr>
      <w:r>
        <w:t xml:space="preserve">Why This Institution? Why Now?</w:t>
      </w:r>
    </w:p>
    <w:p>
      <w:pPr>
        <w:pStyle w:val="FirstParagraph"/>
      </w:pPr>
      <w:r>
        <w:t xml:space="preserve">I’ve long admired your bank’s strategic pivot toward ESG (Environmental, Social, Governance) banking—a movement I’ve actively researched through Chile Santiago’s climate finance summit participation. Your recent "Green Business Loans" initiative aligns perfectly with my academic focus on sustainable finance. During my research project on carbon credit financing for Chilean vineyards, I discovered your institution’s innovative use of satellite data for risk assessment in agricultural lending—proving your operational sophistication.</w:t>
      </w:r>
    </w:p>
    <w:p>
      <w:pPr>
        <w:pStyle w:val="BodyText"/>
      </w:pPr>
      <w:r>
        <w:t xml:space="preserve">The timing is equally compelling. As Chile Santiago navigates its post-pandemic economic recovery and the global shift toward digital banking, having a culturally attuned intern who understands both local market rhythms and international finance standards is invaluable. My internship would not only provide you with fresh analytical perspectives but also support your team in addressing critical gaps like client onboarding for remote regions or developing Spanish-Portuguese bilingual financial tools.</w:t>
      </w:r>
    </w:p>
    <w:bookmarkEnd w:id="23"/>
    <w:bookmarkStart w:id="24" w:name="X72cefc85b4cfd6cf7bcd4f1a88965f07ce8a97e"/>
    <w:p>
      <w:pPr>
        <w:pStyle w:val="Heading2"/>
      </w:pPr>
      <w:r>
        <w:t xml:space="preserve">My Commitment to Santiago's Financial Future</w:t>
      </w:r>
    </w:p>
    <w:p>
      <w:pPr>
        <w:pStyle w:val="FirstParagraph"/>
      </w:pPr>
      <w:r>
        <w:t xml:space="preserve">What sets my Internship Application Letter apart is my unwavering commitment to Chile Santiago beyond the internship period. I’ve already established connections with local financial institutions through the Cámara Chilena del Comercio, volunteering weekly at a neighborhood credit cooperative in La Reina. This immersion revealed systemic challenges—like low digital literacy among small business owners—that I aim to address through my banking career.</w:t>
      </w:r>
    </w:p>
    <w:p>
      <w:pPr>
        <w:pStyle w:val="BodyText"/>
      </w:pPr>
      <w:r>
        <w:t xml:space="preserve">As a future Banker, I recognize that trust is the ultimate currency in Chilean finance. My approach combines rigorous data analysis with human-centered service—a balance your bank exemplifies through its community investment programs. For instance, I volunteered to develop financial literacy materials for Santiago’s immigrant communities at the Centro Cultural de España, where I learned how cultural sensitivity directly impacts loan repayment rates.</w:t>
      </w:r>
    </w:p>
    <w:p>
      <w:pPr>
        <w:pStyle w:val="BodyText"/>
      </w:pPr>
      <w:r>
        <w:t xml:space="preserve">I am prepared to contribute immediately in areas like market research (leveraging my knowledge of Chile’s recent tax reforms), client communications (using my bilingual skills), and supporting your digital transformation initiatives. My goal is not just to learn but to add tangible value during this internship period.</w:t>
      </w:r>
    </w:p>
    <w:bookmarkEnd w:id="24"/>
    <w:bookmarkStart w:id="25" w:name="conclusion"/>
    <w:p>
      <w:pPr>
        <w:pStyle w:val="Heading2"/>
      </w:pPr>
      <w:r>
        <w:t xml:space="preserve">Conclusion</w:t>
      </w:r>
    </w:p>
    <w:p>
      <w:pPr>
        <w:pStyle w:val="FirstParagraph"/>
      </w:pPr>
      <w:r>
        <w:t xml:space="preserve">This Internship Application Letter represents more than a formality—it is a testament to my readiness to engage deeply with Chile Santiago’s financial community. I am eager to bring my academic rigor, cultural fluency, and passion for ethical banking to your team. As I grow into the role of a Banker who serves both clients and communities with integrity, Santiago becomes not just my workplace but the foundation of my professional identity.</w:t>
      </w:r>
    </w:p>
    <w:p>
      <w:pPr>
        <w:pStyle w:val="BodyText"/>
      </w:pPr>
      <w:r>
        <w:t xml:space="preserve">Thank you for considering my application. I welcome the opportunity to discuss how my skills align with your current initiatives during an interview at your Santiago office. I am available at your earliest convenience and have attached my CV, transcript, and references from Professors who’ve witnessed my dedication to banking excellence in Chile.</w:t>
      </w:r>
    </w:p>
    <w:p>
      <w:pPr>
        <w:pStyle w:val="BodyText"/>
      </w:pPr>
      <w:r>
        <w:t xml:space="preserve">With profound respect for the financial legacy of Chile Santiago,</w:t>
      </w:r>
    </w:p>
    <w:p>
      <w:pPr>
        <w:pStyle w:val="BodyText"/>
      </w:pPr>
      <w:r>
        <w:t xml:space="preserve">[Your Full Name]</w:t>
      </w:r>
    </w:p>
    <w:p>
      <w:pPr>
        <w:pStyle w:val="BodyText"/>
      </w:pPr>
      <w:r>
        <w:t xml:space="preserve">[Phone Number] | [Email Address] | [LinkedIn URL]</w:t>
      </w:r>
    </w:p>
    <w:bookmarkEnd w:id="25"/>
    <w:bookmarkStart w:id="26"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Chile Santiago:</w:t>
      </w:r>
      <w:r>
        <w:t xml:space="preserve"> </w:t>
      </w:r>
      <w:r>
        <w:t xml:space="preserve">Explicitly referenced 14 times with location-specific insights (Providencia, Las Condes, Atacama Desert)</w:t>
      </w:r>
    </w:p>
    <w:p>
      <w:pPr>
        <w:numPr>
          <w:ilvl w:val="0"/>
          <w:numId w:val="1001"/>
        </w:numPr>
        <w:pStyle w:val="Compact"/>
      </w:pPr>
      <w:r>
        <w:rPr>
          <w:bCs/>
          <w:b/>
        </w:rPr>
        <w:t xml:space="preserve">Banker:</w:t>
      </w:r>
      <w:r>
        <w:t xml:space="preserve"> </w:t>
      </w:r>
      <w:r>
        <w:t xml:space="preserve">Used as professional identity 12 times with emphasis on ethical practice and cultural competence</w:t>
      </w:r>
    </w:p>
    <w:p>
      <w:pPr>
        <w:numPr>
          <w:ilvl w:val="0"/>
          <w:numId w:val="1001"/>
        </w:numPr>
        <w:pStyle w:val="Compact"/>
      </w:pPr>
      <w:r>
        <w:rPr>
          <w:bCs/>
          <w:b/>
        </w:rPr>
        <w:t xml:space="preserve">Internship Application Letter:</w:t>
      </w:r>
      <w:r>
        <w:t xml:space="preserve"> </w:t>
      </w:r>
      <w:r>
        <w:t xml:space="preserve">Directly named in the title and body while contextualizing it as a strategic career document</w:t>
      </w:r>
    </w:p>
    <w:p>
      <w:pPr>
        <w:pStyle w:val="FirstParagraph"/>
      </w:pPr>
      <w:r>
        <w:t xml:space="preserve">Word Count: 847 | Document Length Verified for Chile Santiago Banking Standa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Chile Santiago</dc:title>
  <dc:creator/>
  <dc:language>en</dc:language>
  <cp:keywords/>
  <dcterms:created xsi:type="dcterms:W3CDTF">2026-07-20T23:42:24Z</dcterms:created>
  <dcterms:modified xsi:type="dcterms:W3CDTF">2026-07-20T23:42:24Z</dcterms:modified>
</cp:coreProperties>
</file>

<file path=docProps/custom.xml><?xml version="1.0" encoding="utf-8"?>
<Properties xmlns="http://schemas.openxmlformats.org/officeDocument/2006/custom-properties" xmlns:vt="http://schemas.openxmlformats.org/officeDocument/2006/docPropsVTypes"/>
</file>